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elecommunication Engineer Internship Position</w:t>
      </w:r>
    </w:p>
    <w:bookmarkEnd w:id="20"/>
    <w:p>
      <w:pPr>
        <w:pStyle w:val="BodyText"/>
      </w:pPr>
      <w:r>
        <w:t xml:space="preserve">Mehmet Emin Demir</w:t>
      </w:r>
      <w:r>
        <w:br/>
      </w:r>
      <w:r>
        <w:t xml:space="preserve">456 Teknoloji Sokak, No: 22</w:t>
      </w:r>
      <w:r>
        <w:br/>
      </w:r>
      <w:r>
        <w:t xml:space="preserve">Çankaya, Ankara 06510</w:t>
      </w:r>
      <w:r>
        <w:br/>
      </w:r>
      <w:r>
        <w:t xml:space="preserve">Turkey</w:t>
      </w:r>
      <w:r>
        <w:br/>
      </w:r>
      <w:r>
        <w:t xml:space="preserve">mehmet.demir@email.edu.tr</w:t>
      </w:r>
      <w:r>
        <w:br/>
      </w:r>
      <w:r>
        <w:t xml:space="preserve">+90 532 789 4561</w:t>
      </w:r>
    </w:p>
    <w:p>
      <w:pPr>
        <w:pStyle w:val="BodyText"/>
      </w:pPr>
      <w:r>
        <w:t xml:space="preserve">May 28, 2024</w:t>
      </w:r>
    </w:p>
    <w:p>
      <w:pPr>
        <w:pStyle w:val="BodyText"/>
      </w:pPr>
      <w:r>
        <w:t xml:space="preserve">Human Resources Department</w:t>
      </w:r>
      <w:r>
        <w:br/>
      </w:r>
      <w:r>
        <w:t xml:space="preserve">Turk Telekomunikasyon A.Ş.</w:t>
      </w:r>
      <w:r>
        <w:br/>
      </w:r>
      <w:r>
        <w:t xml:space="preserve">İstasyon Mahallesi, Hacı Bayram Sokak No:10</w:t>
      </w:r>
      <w:r>
        <w:br/>
      </w:r>
      <w:r>
        <w:t xml:space="preserve">Çankaya, Ankara 06520</w:t>
      </w:r>
      <w:r>
        <w:br/>
      </w:r>
      <w:r>
        <w:t xml:space="preserve">Turkey</w:t>
      </w:r>
    </w:p>
    <w:p>
      <w:pPr>
        <w:pStyle w:val="BodyText"/>
      </w:pPr>
      <w:r>
        <w:t xml:space="preserve">Application for Telecommunication Engineer Internship Position in Turkey Ankara</w:t>
      </w:r>
    </w:p>
    <w:p>
      <w:pPr>
        <w:pStyle w:val="BodyText"/>
      </w:pPr>
      <w:r>
        <w:t xml:space="preserve">Dear Human Resources Team,</w:t>
      </w:r>
    </w:p>
    <w:p>
      <w:pPr>
        <w:pStyle w:val="BodyText"/>
      </w:pPr>
      <w:r>
        <w:t xml:space="preserve">It is with profound enthusiasm that I submit this Internship Application Letter for the Telecommunication Engineer Internship position at Turk Telekomunikasyon A.Ş. in Ankara, Turkey. As a final-year undergraduate student majoring in Telecommunications Engineering at Middle East Technical University (METU) in Ankara, I have meticulously prepared myself to contribute meaningfully to your organization's pioneering work within Turkey's rapidly evolving telecommunications landscape. This opportunity represents the perfect convergence of my academic dedication, technical skills, and deep-rooted commitment to advancing communication technologies specifically within Turkey Ankara.</w:t>
      </w:r>
    </w:p>
    <w:p>
      <w:pPr>
        <w:pStyle w:val="BodyText"/>
      </w:pPr>
      <w:r>
        <w:t xml:space="preserve">My academic journey at METU has provided me with rigorous theoretical foundations complemented by hands-on laboratory experiences directly relevant to modern telecommunication infrastructure. Courses such as Wireless Communication Systems, Optical Fiber Communications, Mobile Network Technologies, and Advanced Teletraffic Engineering have equipped me with comprehensive knowledge of 4G/5G network architectures, signal processing fundamentals, and network optimization principles. My capstone project on "Optimizing 5G Small Cell Deployment Strategies for Urban Environments in Ankara" involved real-world data collection across multiple districts in Turkey Ankara, utilizing drive-test equipment to analyze signal propagation patterns and capacity constraints. This project not only demonstrated my technical capabilities but also deepened my understanding of Turkey's unique urban telecommunications challenges, particularly the dense population centers that define Ankara's technological landscape.</w:t>
      </w:r>
    </w:p>
    <w:p>
      <w:pPr>
        <w:pStyle w:val="BodyText"/>
      </w:pPr>
      <w:r>
        <w:t xml:space="preserve">Beyond academics, I have actively sought opportunities to apply my knowledge within Turkey's telecommunication sector. During summer 2023, I completed a technical training program at Vodafone Turkey in Istanbul with a focus on network maintenance procedures and customer support systems. This experience provided invaluable insights into industry operations while reinforcing my commitment to pursue a career specifically within the Turkish telecommunications ecosystem. My proficiency extends to industry-standard tools including Cisco Packet Tracer for network simulation, MATLAB for signal analysis, and Python for network data processing - all skills I have honed through both academic projects and self-directed learning aligned with Turkey's technological advancement goals.</w:t>
      </w:r>
    </w:p>
    <w:p>
      <w:pPr>
        <w:pStyle w:val="BodyText"/>
      </w:pPr>
      <w:r>
        <w:t xml:space="preserve">What particularly excites me about this Telecommunication Engineer internship opportunity at your Ankara-based organization is the chance to contribute to infrastructure that serves millions across central Turkey. Ankara, as Turkey's political and administrative hub, represents a critical testing ground for next-generation communication solutions that serve both government services and urban populations of over 5 million residents. I am particularly inspired by Turk Telekom's ongoing investments in fiber-optic expansion projects across Ankara Province and my desire to be part of this national initiative. My familiarity with Ankara's geography—from the historic districts near Anıtkabir to the modern tech hubs in Gölbaşı—gives me unique perspective on how telecommunication networks must adapt to diverse urban environments within Turkey.</w:t>
      </w:r>
    </w:p>
    <w:p>
      <w:pPr>
        <w:pStyle w:val="BodyText"/>
      </w:pPr>
      <w:r>
        <w:t xml:space="preserve">I understand that successful Telecommunication Engineers in Turkey Ankara must balance technical excellence with cultural awareness of local infrastructure challenges. Having grown up in Çankaya and attended secondary school at Ankara Science High School, I possess intimate knowledge of Ankara's communication needs. I've witnessed firsthand how technological gaps affect both residential neighborhoods like Kızılay and industrial zones such as Gölbaşı Teknokent. This local perspective complements my technical training, allowing me to approach network solutions with empathy for Turkey's diverse communities. My fluency in Turkish (native) and English (fluent business proficiency) further enables seamless communication within international teams while respecting Turkish professional customs.</w:t>
      </w:r>
    </w:p>
    <w:p>
      <w:pPr>
        <w:pStyle w:val="BodyText"/>
      </w:pPr>
      <w:r>
        <w:t xml:space="preserve">My resume details additional qualifications that align with your internship requirements: I am certified in CompTIA Network+ and have completed an OSHA safety training program required for field operations. During my university studies, I volunteered as a technical tutor for first-year telecommunication students, developing strong mentoring capabilities essential for collaborative engineering environments. Most importantly, I possess the cultural adaptability to thrive within Ankara's professional ecosystem – understanding that Turkish workplaces value both technical precision and interpersonal relationship building equally.</w:t>
      </w:r>
    </w:p>
    <w:p>
      <w:pPr>
        <w:pStyle w:val="BodyText"/>
      </w:pPr>
      <w:r>
        <w:t xml:space="preserve">The prospect of contributing to Turk Telekom's mission in Turkey Ankara is deeply meaningful to me. As a student who has navigated from high school in Ankara through METU, I've witnessed the city's technological transformation firsthand. The vision for smart cities like Ankaraspor and sustainable communication networks across central Anatolia resonates with my professional aspirations. I am eager to apply my academic training to real-world challenges while learning from your esteemed team's expertise in deploying cutting-edge solutions throughout Turkey Ankara's dynamic environment.</w:t>
      </w:r>
    </w:p>
    <w:p>
      <w:pPr>
        <w:pStyle w:val="BodyText"/>
      </w:pPr>
      <w:r>
        <w:t xml:space="preserve">I have attached my resume for detailed review, which further outlines relevant projects including the 5G deployment analysis that considered Ankara-specific factors like seasonal weather impacts on signal transmission and the unique topographical challenges of Central Anatolia. I welcome the opportunity to discuss how my skills in network planning, technical troubleshooting, and cultural adaptation can support Turk Telekom's objectives during an interview at your convenience.</w:t>
      </w:r>
    </w:p>
    <w:p>
      <w:pPr>
        <w:pStyle w:val="BodyText"/>
      </w:pPr>
      <w:r>
        <w:t xml:space="preserve">Thank you for considering this Internship Application Letter. I am deeply enthusiastic about the possibility of contributing to Turkey Ankara's telecommunications advancement as a Telecommunication Engineer intern and look forward to discussing my qualifications in person. I have included my contact information below and am available for an interview at your earliest convenience.</w:t>
      </w:r>
    </w:p>
    <w:p>
      <w:pPr>
        <w:pStyle w:val="BodyText"/>
      </w:pPr>
      <w:r>
        <w:t xml:space="preserve">Sincerely,</w:t>
      </w:r>
      <w:r>
        <w:br/>
      </w:r>
    </w:p>
    <w:p>
      <w:pPr>
        <w:pStyle w:val="BodyText"/>
      </w:pPr>
      <w:r>
        <w:t xml:space="preserve">Mehmet Emin Dem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6-07-15T13:16:51Z</dcterms:created>
  <dcterms:modified xsi:type="dcterms:W3CDTF">2026-07-15T13:16:51Z</dcterms:modified>
</cp:coreProperties>
</file>

<file path=docProps/custom.xml><?xml version="1.0" encoding="utf-8"?>
<Properties xmlns="http://schemas.openxmlformats.org/officeDocument/2006/custom-properties" xmlns:vt="http://schemas.openxmlformats.org/officeDocument/2006/docPropsVTypes"/>
</file>